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B63DAF" w:rsidRPr="007860C2" w:rsidRDefault="00B63DAF" w:rsidP="00B63DAF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</w:pPr>
      <w:r w:rsidRPr="007860C2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Online Program on </w:t>
      </w:r>
    </w:p>
    <w:p w:rsidR="00AE428C" w:rsidRPr="007860C2" w:rsidRDefault="00B63DAF" w:rsidP="00B63DAF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6"/>
          <w:szCs w:val="38"/>
          <w:u w:val="single"/>
          <w:lang w:val="en-IN"/>
        </w:rPr>
      </w:pPr>
      <w:r w:rsidRPr="007860C2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“</w:t>
      </w:r>
      <w:r w:rsidR="007A5419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Performance of Insurer</w:t>
      </w:r>
      <w:r w:rsidRPr="007860C2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”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14"/>
          <w:szCs w:val="24"/>
        </w:rPr>
      </w:pPr>
    </w:p>
    <w:p w:rsidR="006E2618" w:rsidRPr="007860C2" w:rsidRDefault="007A5419" w:rsidP="00716988">
      <w:pPr>
        <w:tabs>
          <w:tab w:val="center" w:pos="3793"/>
          <w:tab w:val="right" w:pos="7587"/>
        </w:tabs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 w:val="28"/>
          <w:szCs w:val="24"/>
        </w:rPr>
      </w:pPr>
      <w:r>
        <w:rPr>
          <w:rFonts w:ascii="Book Antiqua" w:hAnsi="Book Antiqua" w:cs="AgencyFB-Bold"/>
          <w:b/>
          <w:bCs/>
          <w:sz w:val="28"/>
          <w:szCs w:val="24"/>
        </w:rPr>
        <w:t>5-6</w:t>
      </w:r>
      <w:r w:rsidRPr="007A5419">
        <w:rPr>
          <w:rFonts w:ascii="Book Antiqua" w:hAnsi="Book Antiqua" w:cs="AgencyFB-Bold"/>
          <w:b/>
          <w:bCs/>
          <w:sz w:val="28"/>
          <w:szCs w:val="24"/>
          <w:vertAlign w:val="superscript"/>
        </w:rPr>
        <w:t>th</w:t>
      </w:r>
      <w:r>
        <w:rPr>
          <w:rFonts w:ascii="Book Antiqua" w:hAnsi="Book Antiqua" w:cs="AgencyFB-Bold"/>
          <w:b/>
          <w:bCs/>
          <w:sz w:val="28"/>
          <w:szCs w:val="24"/>
        </w:rPr>
        <w:t xml:space="preserve"> August 2021</w:t>
      </w:r>
      <w:r w:rsidR="002D1BA5" w:rsidRPr="007860C2">
        <w:rPr>
          <w:rFonts w:ascii="Book Antiqua" w:hAnsi="Book Antiqua" w:cs="AgencyFB-Bold"/>
          <w:b/>
          <w:bCs/>
          <w:sz w:val="28"/>
          <w:szCs w:val="24"/>
        </w:rPr>
        <w:t xml:space="preserve"> (2</w:t>
      </w:r>
      <w:r w:rsidR="00DD6115" w:rsidRPr="007860C2">
        <w:rPr>
          <w:rFonts w:ascii="Book Antiqua" w:hAnsi="Book Antiqua" w:cs="AgencyFB-Bold"/>
          <w:b/>
          <w:bCs/>
          <w:sz w:val="28"/>
          <w:szCs w:val="24"/>
        </w:rPr>
        <w:t>:00 – 5:</w:t>
      </w:r>
      <w:r>
        <w:rPr>
          <w:rFonts w:ascii="Book Antiqua" w:hAnsi="Book Antiqua" w:cs="AgencyFB-Bold"/>
          <w:b/>
          <w:bCs/>
          <w:sz w:val="28"/>
          <w:szCs w:val="24"/>
        </w:rPr>
        <w:t>15</w:t>
      </w:r>
      <w:r w:rsidR="00DD6115" w:rsidRPr="007860C2">
        <w:rPr>
          <w:rFonts w:ascii="Book Antiqua" w:hAnsi="Book Antiqua" w:cs="AgencyFB-Bold"/>
          <w:b/>
          <w:bCs/>
          <w:sz w:val="28"/>
          <w:szCs w:val="24"/>
        </w:rPr>
        <w:t xml:space="preserve"> </w:t>
      </w:r>
      <w:proofErr w:type="spellStart"/>
      <w:r w:rsidR="00DD6115" w:rsidRPr="007860C2">
        <w:rPr>
          <w:rFonts w:ascii="Book Antiqua" w:hAnsi="Book Antiqua" w:cs="AgencyFB-Bold"/>
          <w:b/>
          <w:bCs/>
          <w:sz w:val="28"/>
          <w:szCs w:val="24"/>
        </w:rPr>
        <w:t>p.m</w:t>
      </w:r>
      <w:proofErr w:type="spellEnd"/>
      <w:r w:rsidR="00DD6115" w:rsidRPr="007860C2">
        <w:rPr>
          <w:rFonts w:ascii="Book Antiqua" w:hAnsi="Book Antiqua" w:cs="AgencyFB-Bold"/>
          <w:b/>
          <w:bCs/>
          <w:sz w:val="28"/>
          <w:szCs w:val="24"/>
        </w:rPr>
        <w:t>)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rPr>
          <w:rFonts w:ascii="AgencyFB-Bold" w:hAnsi="AgencyFB-Bold" w:cs="AgencyFB-Bold"/>
          <w:b/>
          <w:bCs/>
          <w:sz w:val="12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1085850</wp:posOffset>
                </wp:positionH>
                <wp:positionV relativeFrom="paragraph">
                  <wp:posOffset>26035</wp:posOffset>
                </wp:positionV>
                <wp:extent cx="2790825" cy="295275"/>
                <wp:effectExtent l="57150" t="38100" r="85725" b="1047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0825" cy="2952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428C">
                              <w:rPr>
                                <w:outline/>
                                <w:color w:val="000000" w:themeColor="text1"/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85.5pt;margin-top:2.05pt;width:219.75pt;height:23.2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E428C">
                        <w:rPr>
                          <w:outline/>
                          <w:color w:val="000000" w:themeColor="text1"/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>Participant</w:t>
            </w:r>
            <w:r>
              <w:rPr>
                <w:rFonts w:ascii="Arial" w:hAnsi="Arial" w:cs="Arial"/>
                <w:b/>
                <w:bCs/>
                <w:sz w:val="24"/>
                <w:szCs w:val="21"/>
              </w:rPr>
              <w:t>’s</w:t>
            </w: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 xml:space="preserve"> details</w:t>
            </w:r>
          </w:p>
        </w:tc>
      </w:tr>
      <w:tr w:rsidR="00CC3C99" w:rsidTr="00EC37C1">
        <w:trPr>
          <w:trHeight w:val="29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65597C" w:rsidTr="00C21175">
        <w:tc>
          <w:tcPr>
            <w:tcW w:w="8897" w:type="dxa"/>
            <w:gridSpan w:val="2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zation details </w:t>
            </w:r>
          </w:p>
        </w:tc>
      </w:tr>
      <w:tr w:rsidR="0065597C" w:rsidTr="00C21175">
        <w:tc>
          <w:tcPr>
            <w:tcW w:w="3087" w:type="dxa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5597C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5597C" w:rsidTr="00C21175">
        <w:tc>
          <w:tcPr>
            <w:tcW w:w="3087" w:type="dxa"/>
          </w:tcPr>
          <w:p w:rsidR="0065597C" w:rsidRPr="002F5195" w:rsidRDefault="00DD0180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810" w:type="dxa"/>
          </w:tcPr>
          <w:sdt>
            <w:sdtPr>
              <w:rPr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:rsidR="0065597C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</w:tbl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2F5195" w:rsidRPr="002F5195" w:rsidTr="00C21175">
        <w:tc>
          <w:tcPr>
            <w:tcW w:w="8897" w:type="dxa"/>
            <w:gridSpan w:val="2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yment details </w:t>
            </w: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50432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</w:rPr>
        <w:t>Note: Bank D</w:t>
      </w:r>
      <w:r w:rsidR="00450432" w:rsidRPr="008B4E5E">
        <w:rPr>
          <w:rFonts w:ascii="APS-C-DV-Prakash-Bold" w:hAnsi="APS-C-DV-Prakash-Bold" w:cs="APS-C-DV-Prakash-Bold"/>
          <w:b/>
          <w:bCs/>
        </w:rPr>
        <w:t>etails for online payment</w:t>
      </w:r>
      <w:r>
        <w:rPr>
          <w:rFonts w:ascii="APS-C-DV-Prakash-Bold" w:hAnsi="APS-C-DV-Prakash-Bold" w:cs="APS-C-DV-Prakash-Bold"/>
          <w:b/>
          <w:bCs/>
        </w:rPr>
        <w:t xml:space="preserve"> are as below</w:t>
      </w:r>
      <w:r w:rsidR="00450432" w:rsidRPr="008B4E5E">
        <w:rPr>
          <w:rFonts w:ascii="APS-C-DV-Prakash-Bold" w:hAnsi="APS-C-DV-Prakash-Bold" w:cs="APS-C-DV-Prakash-Bold"/>
          <w:b/>
          <w:bCs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2F5195" w:rsidRPr="001C5AA0" w:rsidRDefault="001C5AA0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333375</wp:posOffset>
                </wp:positionH>
                <wp:positionV relativeFrom="paragraph">
                  <wp:posOffset>345440</wp:posOffset>
                </wp:positionV>
                <wp:extent cx="5953125" cy="8382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B79" w:rsidRPr="004525EF" w:rsidRDefault="00A42B79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Quick calculation: 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per candidate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Workshop fees</w:t>
                            </w:r>
                            <w:r w:rsidR="005400E9">
                              <w:t xml:space="preserve">    </w:t>
                            </w:r>
                            <w:r>
                              <w:t xml:space="preserve"> </w:t>
                            </w:r>
                            <w:r w:rsidR="005400E9">
                              <w:t xml:space="preserve"> </w:t>
                            </w:r>
                            <w:r w:rsidR="00AA6428">
                              <w:tab/>
                            </w:r>
                            <w:r w:rsidR="004525EF">
                              <w:t xml:space="preserve">      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3800/- +18% GST – </w:t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4484/-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&gt;- 5 nominations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(20%)</w:t>
                            </w:r>
                            <w:r w:rsidR="005400E9">
                              <w:t xml:space="preserve">  </w:t>
                            </w:r>
                            <w:r>
                              <w:t xml:space="preserve"> </w:t>
                            </w:r>
                            <w:r w:rsidR="005400E9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3040/- + 18% GST -  </w:t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>. 3587</w:t>
                            </w:r>
                            <w:r w:rsidR="005400E9">
                              <w:t xml:space="preserve">/-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Early </w:t>
                            </w:r>
                            <w:r w:rsidR="0063366B" w:rsidRPr="004525EF">
                              <w:rPr>
                                <w:rFonts w:ascii="Book Antiqua" w:hAnsi="Book Antiqua"/>
                                <w:b/>
                              </w:rPr>
                              <w:t>bird (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>10%)</w:t>
                            </w:r>
                            <w:r w:rsidR="004525EF">
                              <w:rPr>
                                <w:rFonts w:ascii="Book Antiqua" w:hAnsi="Book Antiqua"/>
                                <w:b/>
                              </w:rPr>
                              <w:t xml:space="preserve">               </w:t>
                            </w:r>
                            <w:r w:rsidR="00AA6428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DD0180">
                              <w:t xml:space="preserve">3420/- +18% GST – </w:t>
                            </w:r>
                            <w:proofErr w:type="spellStart"/>
                            <w:r w:rsidR="00DD0180">
                              <w:t>Rs</w:t>
                            </w:r>
                            <w:proofErr w:type="spellEnd"/>
                            <w:r w:rsidR="00DD0180">
                              <w:t>. 4036</w:t>
                            </w:r>
                            <w:r w:rsidR="005400E9">
                              <w:t>/</w:t>
                            </w:r>
                            <w:proofErr w:type="gramStart"/>
                            <w:r w:rsidR="005400E9">
                              <w:t xml:space="preserve">- </w:t>
                            </w:r>
                            <w:r w:rsidR="00177269">
                              <w:t xml:space="preserve"> </w:t>
                            </w:r>
                            <w:r w:rsidR="00177269" w:rsidRPr="00177269">
                              <w:rPr>
                                <w:b/>
                              </w:rPr>
                              <w:t>on</w:t>
                            </w:r>
                            <w:proofErr w:type="gramEnd"/>
                            <w:r w:rsidR="00177269" w:rsidRPr="00177269">
                              <w:rPr>
                                <w:b/>
                              </w:rPr>
                              <w:t xml:space="preserve"> or before </w:t>
                            </w:r>
                            <w:r w:rsidR="007A5419">
                              <w:rPr>
                                <w:b/>
                              </w:rPr>
                              <w:t>30</w:t>
                            </w:r>
                            <w:r w:rsidR="007A5419" w:rsidRPr="007A5419">
                              <w:rPr>
                                <w:b/>
                                <w:vertAlign w:val="superscript"/>
                              </w:rPr>
                              <w:t>th</w:t>
                            </w:r>
                            <w:r w:rsidR="007A5419">
                              <w:rPr>
                                <w:b/>
                              </w:rPr>
                              <w:t xml:space="preserve"> July </w:t>
                            </w:r>
                            <w:r w:rsidR="00177269" w:rsidRPr="00177269">
                              <w:rPr>
                                <w:b/>
                              </w:rPr>
                              <w:t>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6.25pt;margin-top:27.2pt;width:468.75pt;height:6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">
                <v:textbox>
                  <w:txbxContent>
                    <w:p w:rsidR="00A42B79" w:rsidRPr="004525EF" w:rsidRDefault="00A42B79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Quick calculation: 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per candidate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Workshop fees</w:t>
                      </w:r>
                      <w:r w:rsidR="005400E9">
                        <w:t xml:space="preserve">    </w:t>
                      </w:r>
                      <w:r>
                        <w:t xml:space="preserve"> </w:t>
                      </w:r>
                      <w:r w:rsidR="005400E9">
                        <w:t xml:space="preserve"> </w:t>
                      </w:r>
                      <w:r w:rsidR="00AA6428">
                        <w:tab/>
                      </w:r>
                      <w:r w:rsidR="004525EF">
                        <w:t xml:space="preserve">      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3800/- +18% GST – </w:t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4484/-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&gt;- 5 nominations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(20%)</w:t>
                      </w:r>
                      <w:r w:rsidR="005400E9">
                        <w:t xml:space="preserve">  </w:t>
                      </w:r>
                      <w:r>
                        <w:t xml:space="preserve"> </w:t>
                      </w:r>
                      <w:r w:rsidR="005400E9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3040/- + 18% GST -  </w:t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>. 3587</w:t>
                      </w:r>
                      <w:r w:rsidR="005400E9">
                        <w:t xml:space="preserve">/-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Early </w:t>
                      </w:r>
                      <w:r w:rsidR="0063366B" w:rsidRPr="004525EF">
                        <w:rPr>
                          <w:rFonts w:ascii="Book Antiqua" w:hAnsi="Book Antiqua"/>
                          <w:b/>
                        </w:rPr>
                        <w:t>bird (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>10%)</w:t>
                      </w:r>
                      <w:r w:rsidR="004525EF">
                        <w:rPr>
                          <w:rFonts w:ascii="Book Antiqua" w:hAnsi="Book Antiqua"/>
                          <w:b/>
                        </w:rPr>
                        <w:t xml:space="preserve">               </w:t>
                      </w:r>
                      <w:r w:rsidR="00AA6428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DD0180">
                        <w:t xml:space="preserve">3420/- +18% GST – </w:t>
                      </w:r>
                      <w:proofErr w:type="spellStart"/>
                      <w:r w:rsidR="00DD0180">
                        <w:t>Rs</w:t>
                      </w:r>
                      <w:proofErr w:type="spellEnd"/>
                      <w:r w:rsidR="00DD0180">
                        <w:t>. 4036</w:t>
                      </w:r>
                      <w:r w:rsidR="005400E9">
                        <w:t>/</w:t>
                      </w:r>
                      <w:proofErr w:type="gramStart"/>
                      <w:r w:rsidR="005400E9">
                        <w:t xml:space="preserve">- </w:t>
                      </w:r>
                      <w:r w:rsidR="00177269">
                        <w:t xml:space="preserve"> </w:t>
                      </w:r>
                      <w:r w:rsidR="00177269" w:rsidRPr="00177269">
                        <w:rPr>
                          <w:b/>
                        </w:rPr>
                        <w:t>on</w:t>
                      </w:r>
                      <w:proofErr w:type="gramEnd"/>
                      <w:r w:rsidR="00177269" w:rsidRPr="00177269">
                        <w:rPr>
                          <w:b/>
                        </w:rPr>
                        <w:t xml:space="preserve"> or before </w:t>
                      </w:r>
                      <w:r w:rsidR="007A5419">
                        <w:rPr>
                          <w:b/>
                        </w:rPr>
                        <w:t>30</w:t>
                      </w:r>
                      <w:r w:rsidR="007A5419" w:rsidRPr="007A5419">
                        <w:rPr>
                          <w:b/>
                          <w:vertAlign w:val="superscript"/>
                        </w:rPr>
                        <w:t>th</w:t>
                      </w:r>
                      <w:r w:rsidR="007A5419">
                        <w:rPr>
                          <w:b/>
                        </w:rPr>
                        <w:t xml:space="preserve"> July </w:t>
                      </w:r>
                      <w:r w:rsidR="00177269" w:rsidRPr="00177269">
                        <w:rPr>
                          <w:b/>
                        </w:rPr>
                        <w:t>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 Antiqua" w:hAnsi="Book Antiqua" w:cs="APS-C-DV-Prakash-Bold"/>
          <w:b/>
          <w:bCs/>
        </w:rPr>
        <w:t xml:space="preserve">GSTIN       </w:t>
      </w:r>
      <w:r w:rsidR="004525EF">
        <w:rPr>
          <w:rFonts w:ascii="Book Antiqua" w:hAnsi="Book Antiqua" w:cs="APS-C-DV-Prakash-Bold"/>
          <w:b/>
          <w:bCs/>
        </w:rPr>
        <w:t xml:space="preserve"> </w:t>
      </w:r>
      <w:r>
        <w:rPr>
          <w:rFonts w:ascii="Book Antiqua" w:hAnsi="Book Antiqua" w:cs="APS-C-DV-Prakash-Bold"/>
          <w:b/>
          <w:bCs/>
        </w:rPr>
        <w:t xml:space="preserve">:       </w:t>
      </w:r>
      <w:r w:rsidR="001118A2" w:rsidRPr="001C5AA0">
        <w:rPr>
          <w:rFonts w:ascii="Book Antiqua" w:hAnsi="Book Antiqua" w:cs="APS-C-DV-Prakash-Bold"/>
          <w:bCs/>
        </w:rPr>
        <w:t>36AABCI0466N1ZD</w:t>
      </w:r>
      <w:bookmarkStart w:id="0" w:name="_GoBack"/>
      <w:bookmarkEnd w:id="0"/>
    </w:p>
    <w:sectPr w:rsidR="002F5195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148B" w:rsidRDefault="0030148B" w:rsidP="00C21175">
      <w:pPr>
        <w:spacing w:after="0" w:line="240" w:lineRule="auto"/>
      </w:pPr>
      <w:r>
        <w:separator/>
      </w:r>
    </w:p>
  </w:endnote>
  <w:endnote w:type="continuationSeparator" w:id="0">
    <w:p w:rsidR="0030148B" w:rsidRDefault="0030148B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148B" w:rsidRDefault="0030148B" w:rsidP="00C21175">
      <w:pPr>
        <w:spacing w:after="0" w:line="240" w:lineRule="auto"/>
      </w:pPr>
      <w:r>
        <w:separator/>
      </w:r>
    </w:p>
  </w:footnote>
  <w:footnote w:type="continuationSeparator" w:id="0">
    <w:p w:rsidR="0030148B" w:rsidRDefault="0030148B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zM3N7cwNjeztDRX0lEKTi0uzszPAykwrAUAGHlGqiwAAAA="/>
  </w:docVars>
  <w:rsids>
    <w:rsidRoot w:val="006E2618"/>
    <w:rsid w:val="000346B7"/>
    <w:rsid w:val="000A1F44"/>
    <w:rsid w:val="0011173D"/>
    <w:rsid w:val="001118A2"/>
    <w:rsid w:val="00153AB9"/>
    <w:rsid w:val="00177269"/>
    <w:rsid w:val="001934A2"/>
    <w:rsid w:val="001C5AA0"/>
    <w:rsid w:val="001E14AC"/>
    <w:rsid w:val="001F5949"/>
    <w:rsid w:val="002C4CD5"/>
    <w:rsid w:val="002D1BA5"/>
    <w:rsid w:val="002F5195"/>
    <w:rsid w:val="0030148B"/>
    <w:rsid w:val="0032197E"/>
    <w:rsid w:val="003554D1"/>
    <w:rsid w:val="003B126E"/>
    <w:rsid w:val="003D38C9"/>
    <w:rsid w:val="004062C4"/>
    <w:rsid w:val="0041449F"/>
    <w:rsid w:val="00450432"/>
    <w:rsid w:val="004525EF"/>
    <w:rsid w:val="004A2D62"/>
    <w:rsid w:val="004B21CF"/>
    <w:rsid w:val="00536EDF"/>
    <w:rsid w:val="005400E9"/>
    <w:rsid w:val="005C29C3"/>
    <w:rsid w:val="005F0B9D"/>
    <w:rsid w:val="0060392C"/>
    <w:rsid w:val="00612AF2"/>
    <w:rsid w:val="00620CF5"/>
    <w:rsid w:val="0063366B"/>
    <w:rsid w:val="0065597C"/>
    <w:rsid w:val="006671B8"/>
    <w:rsid w:val="00672C5F"/>
    <w:rsid w:val="006E2618"/>
    <w:rsid w:val="006F5C0D"/>
    <w:rsid w:val="00716988"/>
    <w:rsid w:val="00731F61"/>
    <w:rsid w:val="0078190D"/>
    <w:rsid w:val="007860C2"/>
    <w:rsid w:val="007A5419"/>
    <w:rsid w:val="00871887"/>
    <w:rsid w:val="008869B2"/>
    <w:rsid w:val="008B112D"/>
    <w:rsid w:val="008C5DD1"/>
    <w:rsid w:val="00973D85"/>
    <w:rsid w:val="009D08D2"/>
    <w:rsid w:val="00A0656C"/>
    <w:rsid w:val="00A10DA7"/>
    <w:rsid w:val="00A131AD"/>
    <w:rsid w:val="00A40380"/>
    <w:rsid w:val="00A42B79"/>
    <w:rsid w:val="00A44089"/>
    <w:rsid w:val="00AA6428"/>
    <w:rsid w:val="00AE0E16"/>
    <w:rsid w:val="00AE428C"/>
    <w:rsid w:val="00AE62FD"/>
    <w:rsid w:val="00B0079A"/>
    <w:rsid w:val="00B21E0B"/>
    <w:rsid w:val="00B26B86"/>
    <w:rsid w:val="00B479D7"/>
    <w:rsid w:val="00B63DAF"/>
    <w:rsid w:val="00B7281E"/>
    <w:rsid w:val="00B74737"/>
    <w:rsid w:val="00B9317A"/>
    <w:rsid w:val="00BD4CBC"/>
    <w:rsid w:val="00C06334"/>
    <w:rsid w:val="00C21175"/>
    <w:rsid w:val="00C8180B"/>
    <w:rsid w:val="00CC3C99"/>
    <w:rsid w:val="00CF0E49"/>
    <w:rsid w:val="00D02C21"/>
    <w:rsid w:val="00D24715"/>
    <w:rsid w:val="00D25DE6"/>
    <w:rsid w:val="00DC17D7"/>
    <w:rsid w:val="00DD0180"/>
    <w:rsid w:val="00DD6115"/>
    <w:rsid w:val="00DF43BC"/>
    <w:rsid w:val="00E74359"/>
    <w:rsid w:val="00EC37C1"/>
    <w:rsid w:val="00F3288F"/>
    <w:rsid w:val="00F52834"/>
    <w:rsid w:val="00F96D5B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90C15"/>
    <w:rsid w:val="0026604E"/>
    <w:rsid w:val="003565AD"/>
    <w:rsid w:val="003E0F30"/>
    <w:rsid w:val="003E41CE"/>
    <w:rsid w:val="004772D6"/>
    <w:rsid w:val="005007AD"/>
    <w:rsid w:val="00641684"/>
    <w:rsid w:val="0085294A"/>
    <w:rsid w:val="00852C76"/>
    <w:rsid w:val="008A41AD"/>
    <w:rsid w:val="00914A3D"/>
    <w:rsid w:val="00A304CF"/>
    <w:rsid w:val="00A67245"/>
    <w:rsid w:val="00AD5E40"/>
    <w:rsid w:val="00CA1836"/>
    <w:rsid w:val="00D03C81"/>
    <w:rsid w:val="00E91B08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7245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Kiranmayi K</cp:lastModifiedBy>
  <cp:revision>56</cp:revision>
  <cp:lastPrinted>2021-01-08T07:04:00Z</cp:lastPrinted>
  <dcterms:created xsi:type="dcterms:W3CDTF">2013-07-03T03:33:00Z</dcterms:created>
  <dcterms:modified xsi:type="dcterms:W3CDTF">2021-07-20T04:54:00Z</dcterms:modified>
</cp:coreProperties>
</file>